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A10E8C" w14:textId="57BE52E4" w:rsidR="00FF5363" w:rsidRDefault="00ED35AF" w:rsidP="00FF5363">
      <w:pPr>
        <w:pStyle w:val="Heading1"/>
        <w:rPr>
          <w:rFonts w:ascii="Lato" w:hAnsi="Lato"/>
        </w:rPr>
      </w:pPr>
      <w:r w:rsidRPr="00E30EA5">
        <w:rPr>
          <w:rFonts w:ascii="Lato" w:hAnsi="Lato"/>
        </w:rPr>
        <w:t xml:space="preserve"> </w:t>
      </w:r>
      <w:r w:rsidR="008335F1">
        <w:rPr>
          <w:rFonts w:ascii="Lato" w:hAnsi="Lato"/>
        </w:rPr>
        <w:t xml:space="preserve">Lesson </w:t>
      </w:r>
      <w:r w:rsidR="00A526D7">
        <w:rPr>
          <w:rFonts w:ascii="Lato" w:hAnsi="Lato"/>
        </w:rPr>
        <w:t>24</w:t>
      </w:r>
      <w:r w:rsidR="00C42DB4">
        <w:rPr>
          <w:rFonts w:ascii="Lato" w:hAnsi="Lato"/>
        </w:rPr>
        <w:t xml:space="preserve"> –</w:t>
      </w:r>
      <w:r w:rsidR="008335F1">
        <w:rPr>
          <w:rFonts w:ascii="Lato" w:hAnsi="Lato"/>
        </w:rPr>
        <w:t xml:space="preserve"> </w:t>
      </w:r>
      <w:r w:rsidR="005E32B9">
        <w:rPr>
          <w:rFonts w:ascii="Lato" w:hAnsi="Lato"/>
        </w:rPr>
        <w:t>Evaluation</w:t>
      </w:r>
    </w:p>
    <w:tbl>
      <w:tblPr>
        <w:tblStyle w:val="TableGrid"/>
        <w:tblW w:w="0" w:type="auto"/>
        <w:tblBorders>
          <w:top w:val="single" w:sz="4" w:space="0" w:color="00B0F0"/>
          <w:left w:val="single" w:sz="4" w:space="0" w:color="00B0F0"/>
          <w:bottom w:val="single" w:sz="4" w:space="0" w:color="00B0F0"/>
          <w:right w:val="single" w:sz="4" w:space="0" w:color="00B0F0"/>
          <w:insideH w:val="single" w:sz="4" w:space="0" w:color="00B0F0"/>
          <w:insideV w:val="single" w:sz="4" w:space="0" w:color="00B0F0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0162B6" w14:paraId="7D429B5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3B060575" w14:textId="4BB2195C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e </w:t>
            </w:r>
            <w:r w:rsidR="00C42DB4">
              <w:rPr>
                <w:rFonts w:ascii="Lato" w:hAnsi="Lato"/>
              </w:rPr>
              <w:t>B</w:t>
            </w:r>
            <w:r>
              <w:rPr>
                <w:rFonts w:ascii="Lato" w:hAnsi="Lato"/>
              </w:rPr>
              <w:t xml:space="preserve">ig </w:t>
            </w:r>
            <w:r w:rsidR="00C42DB4">
              <w:rPr>
                <w:rFonts w:ascii="Lato" w:hAnsi="Lato"/>
              </w:rPr>
              <w:t>P</w:t>
            </w:r>
            <w:r>
              <w:rPr>
                <w:rFonts w:ascii="Lato" w:hAnsi="Lato"/>
              </w:rPr>
              <w:t xml:space="preserve">icture </w:t>
            </w:r>
            <w:r w:rsidR="00A94B76">
              <w:rPr>
                <w:rFonts w:ascii="Lato" w:hAnsi="Lato"/>
              </w:rPr>
              <w:t xml:space="preserve">– </w:t>
            </w:r>
            <w:r w:rsidR="00C42DB4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 xml:space="preserve">hy </w:t>
            </w:r>
            <w:r w:rsidR="00A94B76">
              <w:rPr>
                <w:rFonts w:ascii="Lato" w:hAnsi="Lato"/>
              </w:rPr>
              <w:t xml:space="preserve">Is This </w:t>
            </w:r>
            <w:r w:rsidR="00C42DB4">
              <w:rPr>
                <w:rFonts w:ascii="Lato" w:hAnsi="Lato"/>
              </w:rPr>
              <w:t>R</w:t>
            </w:r>
            <w:r>
              <w:rPr>
                <w:rFonts w:ascii="Lato" w:hAnsi="Lato"/>
              </w:rPr>
              <w:t>elevant</w:t>
            </w:r>
            <w:r w:rsidR="00A94B76">
              <w:rPr>
                <w:rFonts w:ascii="Lato" w:hAnsi="Lato"/>
              </w:rPr>
              <w:t>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10C3B0F" w14:textId="650872B7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ing </w:t>
            </w:r>
            <w:r w:rsidR="005A165F">
              <w:rPr>
                <w:rFonts w:ascii="Lato" w:hAnsi="Lato"/>
              </w:rPr>
              <w:t>O</w:t>
            </w:r>
            <w:r>
              <w:rPr>
                <w:rFonts w:ascii="Lato" w:hAnsi="Lato"/>
              </w:rPr>
              <w:t>bjectives</w:t>
            </w:r>
          </w:p>
        </w:tc>
      </w:tr>
      <w:tr w:rsidR="000162B6" w14:paraId="6B1D9E5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70AB1603" w14:textId="77777777" w:rsidR="00CF3AB2" w:rsidRDefault="005047C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valuating your progress and products is an important step in all </w:t>
            </w:r>
            <w:r w:rsidR="00681DA8">
              <w:rPr>
                <w:rFonts w:ascii="Lato" w:hAnsi="Lato"/>
              </w:rPr>
              <w:t>STEM disciplines, without reflection and evaluation we will never learn from our mistake</w:t>
            </w:r>
            <w:r w:rsidR="004504FE">
              <w:rPr>
                <w:rFonts w:ascii="Lato" w:hAnsi="Lato"/>
              </w:rPr>
              <w:t>s</w:t>
            </w:r>
            <w:r w:rsidR="00681DA8">
              <w:rPr>
                <w:rFonts w:ascii="Lato" w:hAnsi="Lato"/>
              </w:rPr>
              <w:t xml:space="preserve"> and </w:t>
            </w:r>
            <w:r w:rsidR="00713719">
              <w:rPr>
                <w:rFonts w:ascii="Lato" w:hAnsi="Lato"/>
              </w:rPr>
              <w:t>consequently improve how we work</w:t>
            </w:r>
          </w:p>
          <w:p w14:paraId="3B8443DB" w14:textId="77777777" w:rsidR="004504FE" w:rsidRDefault="00542E60" w:rsidP="000162B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lesson is a summary and </w:t>
            </w:r>
            <w:r w:rsidR="0041455C">
              <w:rPr>
                <w:rFonts w:ascii="Lato" w:hAnsi="Lato"/>
              </w:rPr>
              <w:t>look back at everything that has been covered and i</w:t>
            </w:r>
            <w:r w:rsidR="00240B02">
              <w:rPr>
                <w:rFonts w:ascii="Lato" w:hAnsi="Lato"/>
              </w:rPr>
              <w:t>s</w:t>
            </w:r>
            <w:r w:rsidR="0041455C">
              <w:rPr>
                <w:rFonts w:ascii="Lato" w:hAnsi="Lato"/>
              </w:rPr>
              <w:t xml:space="preserve"> intended to encourage learners to reflect on their learning journey and </w:t>
            </w:r>
            <w:r w:rsidR="00240B02">
              <w:rPr>
                <w:rFonts w:ascii="Lato" w:hAnsi="Lato"/>
              </w:rPr>
              <w:t>see what went well and what could be done better next time</w:t>
            </w:r>
          </w:p>
          <w:p w14:paraId="43F29262" w14:textId="43F2250D" w:rsidR="00016E1E" w:rsidRDefault="00016E1E" w:rsidP="00016E1E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6BA6008" w14:textId="5100BA70" w:rsidR="00CF3AB2" w:rsidRPr="00CF3AB2" w:rsidRDefault="0032001F" w:rsidP="00CF3AB2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Reflect on the course  and projects </w:t>
            </w:r>
          </w:p>
          <w:p w14:paraId="33F1368D" w14:textId="77777777" w:rsidR="00F56A56" w:rsidRDefault="0032001F" w:rsidP="00F56A5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valuate </w:t>
            </w:r>
            <w:r w:rsidR="002A071D">
              <w:rPr>
                <w:rFonts w:ascii="Lato" w:hAnsi="Lato"/>
              </w:rPr>
              <w:t xml:space="preserve">your learning, progress, </w:t>
            </w:r>
            <w:r w:rsidR="00677ECD">
              <w:rPr>
                <w:rFonts w:ascii="Lato" w:hAnsi="Lato"/>
              </w:rPr>
              <w:t xml:space="preserve">designs, </w:t>
            </w:r>
            <w:r w:rsidR="002A071D">
              <w:rPr>
                <w:rFonts w:ascii="Lato" w:hAnsi="Lato"/>
              </w:rPr>
              <w:t>communication, teamwork, programming</w:t>
            </w:r>
            <w:r w:rsidR="00677ECD">
              <w:rPr>
                <w:rFonts w:ascii="Lato" w:hAnsi="Lato"/>
              </w:rPr>
              <w:t>,</w:t>
            </w:r>
            <w:r w:rsidR="00264153">
              <w:rPr>
                <w:rFonts w:ascii="Lato" w:hAnsi="Lato"/>
              </w:rPr>
              <w:t xml:space="preserve"> engineering</w:t>
            </w:r>
            <w:r w:rsidR="00677ECD">
              <w:rPr>
                <w:rFonts w:ascii="Lato" w:hAnsi="Lato"/>
              </w:rPr>
              <w:t xml:space="preserve"> and creativity</w:t>
            </w:r>
          </w:p>
          <w:p w14:paraId="2D6A892F" w14:textId="5D93EEE0" w:rsidR="000162B6" w:rsidRPr="00F56A56" w:rsidRDefault="00F56A56" w:rsidP="00F56A56">
            <w:pPr>
              <w:pStyle w:val="ListParagraph"/>
              <w:numPr>
                <w:ilvl w:val="0"/>
                <w:numId w:val="9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Describe what you would do better next time</w:t>
            </w:r>
            <w:r w:rsidR="002A071D" w:rsidRPr="00F56A56">
              <w:rPr>
                <w:rFonts w:ascii="Lato" w:hAnsi="Lato"/>
              </w:rPr>
              <w:t xml:space="preserve"> </w:t>
            </w:r>
          </w:p>
        </w:tc>
      </w:tr>
      <w:tr w:rsidR="000162B6" w14:paraId="22761DF2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A519B98" w14:textId="27825789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Engagement – How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 xml:space="preserve">an I </w:t>
            </w:r>
            <w:r w:rsidR="005A165F">
              <w:rPr>
                <w:rFonts w:ascii="Lato" w:hAnsi="Lato"/>
              </w:rPr>
              <w:t>E</w:t>
            </w:r>
            <w:r>
              <w:rPr>
                <w:rFonts w:ascii="Lato" w:hAnsi="Lato"/>
              </w:rPr>
              <w:t xml:space="preserve">ngage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>earners?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57CB0470" w14:textId="5BEBDC2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sessment for </w:t>
            </w:r>
            <w:r w:rsidR="005A165F">
              <w:rPr>
                <w:rFonts w:ascii="Lato" w:hAnsi="Lato"/>
              </w:rPr>
              <w:t>L</w:t>
            </w:r>
            <w:r>
              <w:rPr>
                <w:rFonts w:ascii="Lato" w:hAnsi="Lato"/>
              </w:rPr>
              <w:t xml:space="preserve">earning </w:t>
            </w:r>
          </w:p>
        </w:tc>
      </w:tr>
      <w:tr w:rsidR="000162B6" w14:paraId="30865CBB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6FDD284F" w14:textId="677D3F8E" w:rsidR="00CF3AB2" w:rsidRPr="00AC46A1" w:rsidRDefault="00832412" w:rsidP="00AC46A1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Learners </w:t>
            </w:r>
            <w:r w:rsidR="000A0F08">
              <w:rPr>
                <w:rFonts w:ascii="Lato" w:hAnsi="Lato"/>
              </w:rPr>
              <w:t xml:space="preserve">are often not engaged with reflection and evaluation as this </w:t>
            </w:r>
            <w:r w:rsidR="00B97D07">
              <w:rPr>
                <w:rFonts w:ascii="Lato" w:hAnsi="Lato"/>
              </w:rPr>
              <w:t xml:space="preserve">involves a level of maturity. </w:t>
            </w:r>
            <w:r w:rsidR="00A54830">
              <w:rPr>
                <w:rFonts w:ascii="Lato" w:hAnsi="Lato"/>
              </w:rPr>
              <w:t>It is important to stress the importance of this process as it is critical to improving how we work, how we communicate and ultimately how we</w:t>
            </w:r>
            <w:r w:rsidR="006F75B3">
              <w:rPr>
                <w:rFonts w:ascii="Lato" w:hAnsi="Lato"/>
              </w:rPr>
              <w:t xml:space="preserve"> learn.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12604D72" w14:textId="7F2E8C6E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pected progress: </w:t>
            </w:r>
          </w:p>
          <w:p w14:paraId="37CE4150" w14:textId="63B4388E" w:rsidR="000162B6" w:rsidRPr="00CF3AB2" w:rsidRDefault="00EF673D" w:rsidP="000162B6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  <w:bCs/>
              </w:rPr>
            </w:pPr>
            <w:r>
              <w:rPr>
                <w:rFonts w:ascii="Lato" w:hAnsi="Lato"/>
                <w:bCs/>
              </w:rPr>
              <w:t xml:space="preserve">Learners will reflect on their progress and identify what they learned and how they </w:t>
            </w:r>
            <w:r w:rsidR="004429C0">
              <w:rPr>
                <w:rFonts w:ascii="Lato" w:hAnsi="Lato"/>
                <w:bCs/>
              </w:rPr>
              <w:t>could have improved</w:t>
            </w:r>
          </w:p>
          <w:p w14:paraId="5CD7FA76" w14:textId="58FC00BA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Good progress: </w:t>
            </w:r>
          </w:p>
          <w:p w14:paraId="56B4D488" w14:textId="18D4ECC9" w:rsidR="005E32B9" w:rsidRPr="004429C0" w:rsidRDefault="004429C0" w:rsidP="005E32B9">
            <w:pPr>
              <w:pStyle w:val="ListParagraph"/>
              <w:numPr>
                <w:ilvl w:val="0"/>
                <w:numId w:val="11"/>
              </w:numPr>
              <w:rPr>
                <w:rFonts w:ascii="Lato" w:hAnsi="Lato"/>
              </w:rPr>
            </w:pPr>
            <w:r w:rsidRPr="004429C0">
              <w:rPr>
                <w:rFonts w:ascii="Lato" w:hAnsi="Lato"/>
              </w:rPr>
              <w:t>Learners will</w:t>
            </w:r>
            <w:r>
              <w:rPr>
                <w:rFonts w:ascii="Lato" w:hAnsi="Lato"/>
              </w:rPr>
              <w:t xml:space="preserve"> reflect on and evaluate most of the areas </w:t>
            </w:r>
            <w:r w:rsidR="005929D3">
              <w:rPr>
                <w:rFonts w:ascii="Lato" w:hAnsi="Lato"/>
              </w:rPr>
              <w:t xml:space="preserve">and will </w:t>
            </w:r>
            <w:r w:rsidR="00A26286">
              <w:rPr>
                <w:rFonts w:ascii="Lato" w:hAnsi="Lato"/>
              </w:rPr>
              <w:t xml:space="preserve">identify some areas for improvement showing </w:t>
            </w:r>
            <w:r w:rsidR="00521DA6">
              <w:rPr>
                <w:rFonts w:ascii="Lato" w:hAnsi="Lato"/>
              </w:rPr>
              <w:t>self-awareness</w:t>
            </w:r>
          </w:p>
          <w:p w14:paraId="5DC555B7" w14:textId="77777777" w:rsidR="000162B6" w:rsidRDefault="000162B6" w:rsidP="00D06C11">
            <w:pPr>
              <w:rPr>
                <w:rFonts w:ascii="Lato" w:hAnsi="Lato"/>
                <w:b/>
                <w:bCs/>
              </w:rPr>
            </w:pPr>
            <w:r>
              <w:rPr>
                <w:rFonts w:ascii="Lato" w:hAnsi="Lato"/>
                <w:b/>
                <w:bCs/>
              </w:rPr>
              <w:t xml:space="preserve">Exceptional progress: </w:t>
            </w:r>
          </w:p>
          <w:p w14:paraId="31449EA1" w14:textId="396DA480" w:rsidR="000162B6" w:rsidRPr="00CF3AB2" w:rsidRDefault="00A26286" w:rsidP="000162B6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ers will critically reflect and ev</w:t>
            </w:r>
            <w:r w:rsidR="00521DA6">
              <w:rPr>
                <w:rFonts w:ascii="Lato" w:hAnsi="Lato"/>
              </w:rPr>
              <w:t>aluate on every aspect of the course and will demonstrate self-awareness through identifying areas for improvement demonstrating gracious professionalism</w:t>
            </w:r>
          </w:p>
        </w:tc>
      </w:tr>
      <w:tr w:rsidR="00A526D7" w14:paraId="06EB2536" w14:textId="77777777" w:rsidTr="006A125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7B5DCFA" w14:textId="78F65A34" w:rsidR="00A526D7" w:rsidRPr="00A526D7" w:rsidRDefault="00A526D7" w:rsidP="00A526D7">
            <w:pPr>
              <w:pStyle w:val="Heading2"/>
              <w:rPr>
                <w:rFonts w:ascii="Lato" w:hAnsi="Lato"/>
              </w:rPr>
            </w:pPr>
            <w:r w:rsidRPr="00A526D7">
              <w:rPr>
                <w:rFonts w:ascii="Lato" w:hAnsi="Lato"/>
              </w:rPr>
              <w:t>Links to KS3 Programme of Study</w:t>
            </w:r>
          </w:p>
        </w:tc>
      </w:tr>
      <w:tr w:rsidR="00A526D7" w14:paraId="0BA207C3" w14:textId="77777777" w:rsidTr="006A125F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5AD8CA94" w14:textId="5348AE8A" w:rsidR="00A526D7" w:rsidRDefault="00A526D7" w:rsidP="00A526D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A526D7">
              <w:rPr>
                <w:rFonts w:ascii="Lato" w:hAnsi="Lato"/>
                <w:bCs/>
              </w:rPr>
              <w:t>design, use and evaluate computational abstractions that model the state and behaviour of real-world problems and physical systems</w:t>
            </w:r>
            <w:bookmarkStart w:id="0" w:name="_GoBack"/>
            <w:bookmarkEnd w:id="0"/>
          </w:p>
          <w:p w14:paraId="21B08319" w14:textId="6FFD1342" w:rsidR="00A526D7" w:rsidRPr="00A526D7" w:rsidRDefault="00A526D7" w:rsidP="00A526D7">
            <w:pPr>
              <w:pStyle w:val="ListParagraph"/>
              <w:numPr>
                <w:ilvl w:val="0"/>
                <w:numId w:val="12"/>
              </w:numPr>
              <w:rPr>
                <w:rFonts w:ascii="Lato" w:hAnsi="Lato"/>
                <w:bCs/>
              </w:rPr>
            </w:pPr>
            <w:r w:rsidRPr="00A526D7">
              <w:rPr>
                <w:rFonts w:ascii="Lato" w:hAnsi="Lato"/>
                <w:bCs/>
              </w:rPr>
              <w:t>undertake creative projects that involve selecting, using, and combining multiple applications, preferably across a range of devices, to achieve challenging goals, including collecting and analysing data and meeting the needs of known users</w:t>
            </w:r>
          </w:p>
        </w:tc>
      </w:tr>
      <w:tr w:rsidR="000162B6" w14:paraId="7AFBB381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DA04E66" w14:textId="5C4E94AE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C</w:t>
            </w:r>
            <w:r>
              <w:rPr>
                <w:rFonts w:ascii="Lato" w:hAnsi="Lato"/>
              </w:rPr>
              <w:t>oncepts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79EC5812" w14:textId="63AA17CD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Key </w:t>
            </w:r>
            <w:r w:rsidR="005A165F">
              <w:rPr>
                <w:rFonts w:ascii="Lato" w:hAnsi="Lato"/>
              </w:rPr>
              <w:t>W</w:t>
            </w:r>
            <w:r>
              <w:rPr>
                <w:rFonts w:ascii="Lato" w:hAnsi="Lato"/>
              </w:rPr>
              <w:t>ords</w:t>
            </w:r>
          </w:p>
        </w:tc>
      </w:tr>
      <w:tr w:rsidR="000162B6" w14:paraId="2EFF42EF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470E8E6" w14:textId="77777777" w:rsidR="008635E0" w:rsidRDefault="008635E0" w:rsidP="008635E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Being reflective</w:t>
            </w:r>
          </w:p>
          <w:p w14:paraId="39F87192" w14:textId="77777777" w:rsidR="00CF3AB2" w:rsidRDefault="008635E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Learning from mistakes</w:t>
            </w:r>
          </w:p>
          <w:p w14:paraId="468A9B84" w14:textId="77777777" w:rsidR="008635E0" w:rsidRDefault="008635E0" w:rsidP="000162B6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dentifying</w:t>
            </w:r>
            <w:r w:rsidR="00FF1597">
              <w:rPr>
                <w:rFonts w:ascii="Lato" w:hAnsi="Lato"/>
              </w:rPr>
              <w:t xml:space="preserve"> areas for improvement</w:t>
            </w:r>
          </w:p>
          <w:p w14:paraId="6EE9733B" w14:textId="39171B99" w:rsidR="00FF1597" w:rsidRDefault="00FF1597" w:rsidP="00FF1597">
            <w:pPr>
              <w:pStyle w:val="ListParagraph"/>
              <w:rPr>
                <w:rFonts w:ascii="Lato" w:hAnsi="Lato"/>
              </w:rPr>
            </w:pP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BA16DF4" w14:textId="77777777" w:rsidR="00CF3AB2" w:rsidRDefault="003C0C2E" w:rsidP="00CF3AB2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valuation</w:t>
            </w:r>
          </w:p>
          <w:p w14:paraId="10307B84" w14:textId="25215927" w:rsidR="008635E0" w:rsidRPr="00CF3AB2" w:rsidRDefault="00BE0D63" w:rsidP="008635E0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Gracious professionalism</w:t>
            </w:r>
          </w:p>
        </w:tc>
      </w:tr>
      <w:tr w:rsidR="000162B6" w14:paraId="7173720D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B78559" w14:textId="2A0171B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Differentiation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4883557D" w14:textId="5B8C04F4" w:rsidR="000162B6" w:rsidRDefault="000162B6" w:rsidP="00D06C11">
            <w:pPr>
              <w:pStyle w:val="Heading2"/>
              <w:outlineLvl w:val="1"/>
              <w:rPr>
                <w:rFonts w:ascii="Lato" w:hAnsi="Lato"/>
              </w:rPr>
            </w:pPr>
            <w:r>
              <w:rPr>
                <w:rFonts w:ascii="Lato" w:hAnsi="Lato"/>
              </w:rPr>
              <w:t>Resources</w:t>
            </w:r>
          </w:p>
        </w:tc>
      </w:tr>
      <w:tr w:rsidR="000162B6" w14:paraId="7F699993" w14:textId="77777777" w:rsidTr="00D06C11"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58C2FF1" w14:textId="2C9B12BE" w:rsidR="00CF3AB2" w:rsidRPr="006F75B3" w:rsidRDefault="006F75B3" w:rsidP="005E32B9">
            <w:p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his activity </w:t>
            </w:r>
            <w:r w:rsidR="005401FA">
              <w:rPr>
                <w:rFonts w:ascii="Lato" w:hAnsi="Lato"/>
              </w:rPr>
              <w:t xml:space="preserve">will largely be differentiated by </w:t>
            </w:r>
            <w:r w:rsidR="00E70079">
              <w:rPr>
                <w:rFonts w:ascii="Lato" w:hAnsi="Lato"/>
              </w:rPr>
              <w:t>learner’s</w:t>
            </w:r>
            <w:r w:rsidR="005401FA">
              <w:rPr>
                <w:rFonts w:ascii="Lato" w:hAnsi="Lato"/>
              </w:rPr>
              <w:t xml:space="preserve"> literacy skills as well as their ability to self-evaluate. Weaker learners should be encouraged to </w:t>
            </w:r>
            <w:r w:rsidR="001A6150">
              <w:rPr>
                <w:rFonts w:ascii="Lato" w:hAnsi="Lato"/>
              </w:rPr>
              <w:t xml:space="preserve">go beyond shallow statements such as ‘I liked/disliked it’ and look at why. </w:t>
            </w:r>
            <w:r w:rsidR="005401FA">
              <w:rPr>
                <w:rFonts w:ascii="Lato" w:hAnsi="Lato"/>
              </w:rPr>
              <w:t xml:space="preserve"> </w:t>
            </w:r>
          </w:p>
        </w:tc>
        <w:tc>
          <w:tcPr>
            <w:tcW w:w="5395" w:type="dxa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2AFA843D" w14:textId="77777777" w:rsidR="00CF3AB2" w:rsidRDefault="005E32B9" w:rsidP="005E32B9">
            <w:pPr>
              <w:pStyle w:val="ListParagraph"/>
              <w:numPr>
                <w:ilvl w:val="0"/>
                <w:numId w:val="10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Evaluation worksheet</w:t>
            </w:r>
          </w:p>
          <w:p w14:paraId="01003122" w14:textId="4E7CF61D" w:rsidR="00FF1597" w:rsidRDefault="00FF1597" w:rsidP="00FF1597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4E7E3DC6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11358D66" w14:textId="06D30A80" w:rsidR="000162B6" w:rsidRDefault="000162B6" w:rsidP="00D06C11">
            <w:pP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esson </w:t>
            </w:r>
            <w:r w:rsidR="00A95065"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F</w:t>
            </w: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 xml:space="preserve">low </w:t>
            </w:r>
          </w:p>
        </w:tc>
      </w:tr>
      <w:tr w:rsidR="000162B6" w14:paraId="71C186CE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0D9C6766" w14:textId="77777777" w:rsidR="000162B6" w:rsidRDefault="00081350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lastRenderedPageBreak/>
              <w:t xml:space="preserve">Start the lesson by </w:t>
            </w:r>
            <w:r w:rsidR="00366ABC">
              <w:rPr>
                <w:rFonts w:ascii="Lato" w:hAnsi="Lato"/>
              </w:rPr>
              <w:t xml:space="preserve">reflecting on where the learners started and </w:t>
            </w:r>
            <w:r w:rsidR="00C871B8">
              <w:rPr>
                <w:rFonts w:ascii="Lato" w:hAnsi="Lato"/>
              </w:rPr>
              <w:t>what they have achieved throughout the duration of the course</w:t>
            </w:r>
          </w:p>
          <w:p w14:paraId="7BAFE6A6" w14:textId="3F2097D5" w:rsidR="00C871B8" w:rsidRDefault="00C871B8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Ask students </w:t>
            </w:r>
            <w:r w:rsidR="000D24D5">
              <w:rPr>
                <w:rFonts w:ascii="Lato" w:hAnsi="Lato"/>
              </w:rPr>
              <w:t>reflective questions (see slides) and discuss with the group what</w:t>
            </w:r>
            <w:r w:rsidR="00A86D54">
              <w:rPr>
                <w:rFonts w:ascii="Lato" w:hAnsi="Lato"/>
              </w:rPr>
              <w:t xml:space="preserve"> went well and what could be improved. It is important to not focus on the negative aspect of </w:t>
            </w:r>
            <w:r w:rsidR="00423ABA">
              <w:rPr>
                <w:rFonts w:ascii="Lato" w:hAnsi="Lato"/>
              </w:rPr>
              <w:t xml:space="preserve">pointing out improvements but treating the challenges and problems </w:t>
            </w:r>
            <w:r w:rsidR="000E1C06">
              <w:rPr>
                <w:rFonts w:ascii="Lato" w:hAnsi="Lato"/>
              </w:rPr>
              <w:t>encountered</w:t>
            </w:r>
            <w:r w:rsidR="00423ABA">
              <w:rPr>
                <w:rFonts w:ascii="Lato" w:hAnsi="Lato"/>
              </w:rPr>
              <w:t xml:space="preserve"> as learning experiences and </w:t>
            </w:r>
            <w:r w:rsidR="000E1C06">
              <w:rPr>
                <w:rFonts w:ascii="Lato" w:hAnsi="Lato"/>
              </w:rPr>
              <w:t>discussing how these will have made the learners more resilient</w:t>
            </w:r>
            <w:r w:rsidR="005C7159">
              <w:rPr>
                <w:rFonts w:ascii="Lato" w:hAnsi="Lato"/>
              </w:rPr>
              <w:t xml:space="preserve"> and better at problem solving</w:t>
            </w:r>
          </w:p>
          <w:p w14:paraId="49E55980" w14:textId="77777777" w:rsidR="005C7159" w:rsidRDefault="005C7159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Get the learners to complete the evaluation </w:t>
            </w:r>
            <w:r w:rsidR="002A3BBF">
              <w:rPr>
                <w:rFonts w:ascii="Lato" w:hAnsi="Lato"/>
              </w:rPr>
              <w:t xml:space="preserve">sheet and encourage them to discuss their work </w:t>
            </w:r>
          </w:p>
          <w:p w14:paraId="1FA6F1C1" w14:textId="37314C4C" w:rsidR="00DA240B" w:rsidRDefault="00DA240B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 xml:space="preserve">Towards the end of the lesson </w:t>
            </w:r>
            <w:r w:rsidR="0080164C">
              <w:rPr>
                <w:rFonts w:ascii="Lato" w:hAnsi="Lato"/>
              </w:rPr>
              <w:t xml:space="preserve">get each learner to say </w:t>
            </w:r>
            <w:r w:rsidR="00BE0D63">
              <w:rPr>
                <w:rFonts w:ascii="Lato" w:hAnsi="Lato"/>
              </w:rPr>
              <w:t>one</w:t>
            </w:r>
            <w:r w:rsidR="0080164C">
              <w:rPr>
                <w:rFonts w:ascii="Lato" w:hAnsi="Lato"/>
              </w:rPr>
              <w:t xml:space="preserve"> thing they have learned and one thing they would do better next time</w:t>
            </w:r>
          </w:p>
          <w:p w14:paraId="7948E150" w14:textId="5C20B7E0" w:rsidR="008623B8" w:rsidRDefault="008623B8" w:rsidP="00882921">
            <w:pPr>
              <w:pStyle w:val="ListParagraph"/>
              <w:numPr>
                <w:ilvl w:val="0"/>
                <w:numId w:val="8"/>
              </w:numPr>
              <w:rPr>
                <w:rFonts w:ascii="Lato" w:hAnsi="Lato"/>
              </w:rPr>
            </w:pPr>
            <w:r>
              <w:rPr>
                <w:rFonts w:ascii="Lato" w:hAnsi="Lato"/>
              </w:rPr>
              <w:t>If learners complete the activity before he lesson finishes more them onto the final task of ideating solutions to the global goals</w:t>
            </w:r>
          </w:p>
          <w:p w14:paraId="28B63950" w14:textId="5C2C041F" w:rsidR="00016E1E" w:rsidRDefault="00016E1E" w:rsidP="00016E1E">
            <w:pPr>
              <w:pStyle w:val="ListParagraph"/>
              <w:rPr>
                <w:rFonts w:ascii="Lato" w:hAnsi="Lato"/>
              </w:rPr>
            </w:pPr>
          </w:p>
        </w:tc>
      </w:tr>
      <w:tr w:rsidR="000162B6" w14:paraId="24B9CFD5" w14:textId="77777777" w:rsidTr="00D06C11">
        <w:trPr>
          <w:trHeight w:val="143"/>
        </w:trPr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  <w:hideMark/>
          </w:tcPr>
          <w:p w14:paraId="285D7763" w14:textId="77777777" w:rsidR="000162B6" w:rsidRDefault="000162B6" w:rsidP="00D06C11">
            <w:pPr>
              <w:rPr>
                <w:rFonts w:ascii="Lato" w:hAnsi="Lato"/>
              </w:rPr>
            </w:pPr>
            <w:r>
              <w:rPr>
                <w:rFonts w:ascii="Lato" w:eastAsiaTheme="majorEastAsia" w:hAnsi="Lato" w:cstheme="majorBidi"/>
                <w:color w:val="2F5496" w:themeColor="accent1" w:themeShade="BF"/>
                <w:sz w:val="26"/>
                <w:szCs w:val="26"/>
              </w:rPr>
              <w:t>Making</w:t>
            </w:r>
          </w:p>
        </w:tc>
      </w:tr>
      <w:tr w:rsidR="000162B6" w14:paraId="2827060A" w14:textId="77777777" w:rsidTr="00D06C11">
        <w:tc>
          <w:tcPr>
            <w:tcW w:w="10790" w:type="dxa"/>
            <w:gridSpan w:val="2"/>
            <w:tcBorders>
              <w:top w:val="single" w:sz="4" w:space="0" w:color="00B0F0"/>
              <w:left w:val="single" w:sz="4" w:space="0" w:color="00B0F0"/>
              <w:bottom w:val="single" w:sz="4" w:space="0" w:color="00B0F0"/>
              <w:right w:val="single" w:sz="4" w:space="0" w:color="00B0F0"/>
            </w:tcBorders>
          </w:tcPr>
          <w:p w14:paraId="3D6CA775" w14:textId="77777777" w:rsidR="000162B6" w:rsidRDefault="005A165F" w:rsidP="005A165F">
            <w:pPr>
              <w:ind w:left="360"/>
              <w:rPr>
                <w:rFonts w:ascii="Lato" w:hAnsi="Lato"/>
              </w:rPr>
            </w:pPr>
            <w:r>
              <w:rPr>
                <w:rFonts w:ascii="Lato" w:hAnsi="Lato"/>
              </w:rPr>
              <w:t>There are no making activities in this lesson</w:t>
            </w:r>
          </w:p>
          <w:p w14:paraId="59B8F8A0" w14:textId="12D62C42" w:rsidR="00016E1E" w:rsidRPr="005A165F" w:rsidRDefault="00016E1E" w:rsidP="00016E1E">
            <w:pPr>
              <w:rPr>
                <w:rFonts w:ascii="Lato" w:hAnsi="Lato"/>
              </w:rPr>
            </w:pPr>
          </w:p>
        </w:tc>
      </w:tr>
    </w:tbl>
    <w:p w14:paraId="1300AEBE" w14:textId="2A04BF43" w:rsidR="00923F20" w:rsidRPr="000E633D" w:rsidRDefault="00923F20" w:rsidP="000E633D"/>
    <w:sectPr w:rsidR="00923F20" w:rsidRPr="000E633D" w:rsidSect="006B36F6">
      <w:headerReference w:type="default" r:id="rId7"/>
      <w:foot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0A1F279" w14:textId="77777777" w:rsidR="007D3A97" w:rsidRDefault="007D3A97" w:rsidP="006B36F6">
      <w:pPr>
        <w:spacing w:after="0" w:line="240" w:lineRule="auto"/>
      </w:pPr>
      <w:r>
        <w:separator/>
      </w:r>
    </w:p>
  </w:endnote>
  <w:endnote w:type="continuationSeparator" w:id="0">
    <w:p w14:paraId="7BD2F107" w14:textId="77777777" w:rsidR="007D3A97" w:rsidRDefault="007D3A97" w:rsidP="006B36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Lato">
    <w:altName w:val="Calibri"/>
    <w:charset w:val="00"/>
    <w:family w:val="swiss"/>
    <w:pitch w:val="variable"/>
    <w:sig w:usb0="00000001" w:usb1="5000ECFF" w:usb2="0000002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432111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8084410" w14:textId="00726C78" w:rsidR="006B36F6" w:rsidRDefault="006B36F6" w:rsidP="006B36F6">
        <w:pPr>
          <w:pStyle w:val="Footer"/>
          <w:jc w:val="cen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526D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404E94F1" w14:textId="5E06A441" w:rsidR="006B36F6" w:rsidRPr="006B36F6" w:rsidRDefault="007A5B66" w:rsidP="006B36F6">
    <w:pPr>
      <w:pStyle w:val="Footer"/>
      <w:rPr>
        <w:noProof/>
      </w:rPr>
    </w:pPr>
    <w:r>
      <w:rPr>
        <w:color w:val="0070C0"/>
      </w:rPr>
      <w:t>Arm School</w:t>
    </w:r>
    <w:r w:rsidR="006B36F6" w:rsidRPr="00E14BCA">
      <w:rPr>
        <w:color w:val="0070C0"/>
      </w:rPr>
      <w:t xml:space="preserve"> Progra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E187FF7" w14:textId="77777777" w:rsidR="007D3A97" w:rsidRDefault="007D3A97" w:rsidP="006B36F6">
      <w:pPr>
        <w:spacing w:after="0" w:line="240" w:lineRule="auto"/>
      </w:pPr>
      <w:r>
        <w:separator/>
      </w:r>
    </w:p>
  </w:footnote>
  <w:footnote w:type="continuationSeparator" w:id="0">
    <w:p w14:paraId="2CD5BE4D" w14:textId="77777777" w:rsidR="007D3A97" w:rsidRDefault="007D3A97" w:rsidP="006B36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E96DBA" w14:textId="3650ADA3" w:rsidR="006B36F6" w:rsidRDefault="00F1388C">
    <w:pPr>
      <w:pStyle w:val="Header"/>
    </w:pPr>
    <w:r>
      <w:rPr>
        <w:noProof/>
        <w:lang w:eastAsia="en-GB"/>
      </w:rPr>
      <w:drawing>
        <wp:anchor distT="0" distB="0" distL="114300" distR="114300" simplePos="0" relativeHeight="251659264" behindDoc="1" locked="0" layoutInCell="1" allowOverlap="1" wp14:anchorId="50221244" wp14:editId="7E0F6565">
          <wp:simplePos x="0" y="0"/>
          <wp:positionH relativeFrom="margin">
            <wp:posOffset>4076700</wp:posOffset>
          </wp:positionH>
          <wp:positionV relativeFrom="paragraph">
            <wp:posOffset>-342900</wp:posOffset>
          </wp:positionV>
          <wp:extent cx="2781300" cy="404495"/>
          <wp:effectExtent l="0" t="0" r="0" b="0"/>
          <wp:wrapTight wrapText="bothSides">
            <wp:wrapPolygon edited="0">
              <wp:start x="0" y="0"/>
              <wp:lineTo x="0" y="20345"/>
              <wp:lineTo x="21452" y="20345"/>
              <wp:lineTo x="21452" y="0"/>
              <wp:lineTo x="0" y="0"/>
            </wp:wrapPolygon>
          </wp:wrapTight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ASP logo v2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781300" cy="4044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563B3D"/>
    <w:multiLevelType w:val="hybridMultilevel"/>
    <w:tmpl w:val="A6A698D8"/>
    <w:lvl w:ilvl="0" w:tplc="089828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  <w:lang w:val="en-GB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2A7A86"/>
    <w:multiLevelType w:val="hybridMultilevel"/>
    <w:tmpl w:val="4E66FA2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FA3F86"/>
    <w:multiLevelType w:val="hybridMultilevel"/>
    <w:tmpl w:val="7F08C7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F56766"/>
    <w:multiLevelType w:val="hybridMultilevel"/>
    <w:tmpl w:val="1340EE4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B2018B"/>
    <w:multiLevelType w:val="hybridMultilevel"/>
    <w:tmpl w:val="C534E9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FC009B"/>
    <w:multiLevelType w:val="hybridMultilevel"/>
    <w:tmpl w:val="C85C2A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747DFD"/>
    <w:multiLevelType w:val="hybridMultilevel"/>
    <w:tmpl w:val="4D6A46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AC5043F"/>
    <w:multiLevelType w:val="hybridMultilevel"/>
    <w:tmpl w:val="E492510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19E0180"/>
    <w:multiLevelType w:val="hybridMultilevel"/>
    <w:tmpl w:val="7F5200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1D7149C"/>
    <w:multiLevelType w:val="hybridMultilevel"/>
    <w:tmpl w:val="2238F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8414BC"/>
    <w:multiLevelType w:val="multilevel"/>
    <w:tmpl w:val="24DEC8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794F11E4"/>
    <w:multiLevelType w:val="hybridMultilevel"/>
    <w:tmpl w:val="344C96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3"/>
  </w:num>
  <w:num w:numId="5">
    <w:abstractNumId w:val="2"/>
  </w:num>
  <w:num w:numId="6">
    <w:abstractNumId w:val="4"/>
  </w:num>
  <w:num w:numId="7">
    <w:abstractNumId w:val="5"/>
  </w:num>
  <w:num w:numId="8">
    <w:abstractNumId w:val="0"/>
  </w:num>
  <w:num w:numId="9">
    <w:abstractNumId w:val="6"/>
  </w:num>
  <w:num w:numId="10">
    <w:abstractNumId w:val="8"/>
  </w:num>
  <w:num w:numId="11">
    <w:abstractNumId w:val="7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0tDAysrQwsTAztzBR0lEKTi0uzszPAykwrgUA4Cb5WCwAAAA="/>
  </w:docVars>
  <w:rsids>
    <w:rsidRoot w:val="00D0274F"/>
    <w:rsid w:val="00010B91"/>
    <w:rsid w:val="000162B6"/>
    <w:rsid w:val="00016E1E"/>
    <w:rsid w:val="000751A3"/>
    <w:rsid w:val="00081350"/>
    <w:rsid w:val="0008457D"/>
    <w:rsid w:val="000A0F08"/>
    <w:rsid w:val="000D24D5"/>
    <w:rsid w:val="000E1C06"/>
    <w:rsid w:val="000E633D"/>
    <w:rsid w:val="001A6150"/>
    <w:rsid w:val="001D3E62"/>
    <w:rsid w:val="00240B02"/>
    <w:rsid w:val="00264153"/>
    <w:rsid w:val="002A071D"/>
    <w:rsid w:val="002A3BBF"/>
    <w:rsid w:val="002C21F9"/>
    <w:rsid w:val="002C77FD"/>
    <w:rsid w:val="002E70C3"/>
    <w:rsid w:val="002F79FF"/>
    <w:rsid w:val="00303314"/>
    <w:rsid w:val="0032001F"/>
    <w:rsid w:val="003268D4"/>
    <w:rsid w:val="00366ABC"/>
    <w:rsid w:val="00393C71"/>
    <w:rsid w:val="003C0C2E"/>
    <w:rsid w:val="003D4EC8"/>
    <w:rsid w:val="0041455C"/>
    <w:rsid w:val="00423ABA"/>
    <w:rsid w:val="004318F4"/>
    <w:rsid w:val="004429C0"/>
    <w:rsid w:val="004504FE"/>
    <w:rsid w:val="00463B37"/>
    <w:rsid w:val="004707BA"/>
    <w:rsid w:val="00494330"/>
    <w:rsid w:val="00500BAE"/>
    <w:rsid w:val="005047C0"/>
    <w:rsid w:val="0050517C"/>
    <w:rsid w:val="00521DA6"/>
    <w:rsid w:val="005401FA"/>
    <w:rsid w:val="00542E60"/>
    <w:rsid w:val="005535F1"/>
    <w:rsid w:val="005929D3"/>
    <w:rsid w:val="0059339C"/>
    <w:rsid w:val="005A165F"/>
    <w:rsid w:val="005C7159"/>
    <w:rsid w:val="005E32B9"/>
    <w:rsid w:val="005E7112"/>
    <w:rsid w:val="005F5105"/>
    <w:rsid w:val="00677ECD"/>
    <w:rsid w:val="00681DA8"/>
    <w:rsid w:val="00691243"/>
    <w:rsid w:val="006B36F6"/>
    <w:rsid w:val="006F75B3"/>
    <w:rsid w:val="00713719"/>
    <w:rsid w:val="007267DC"/>
    <w:rsid w:val="0076387A"/>
    <w:rsid w:val="00780D09"/>
    <w:rsid w:val="007A5B66"/>
    <w:rsid w:val="007C1FD7"/>
    <w:rsid w:val="007D3A97"/>
    <w:rsid w:val="007E01BA"/>
    <w:rsid w:val="0080164C"/>
    <w:rsid w:val="00822C59"/>
    <w:rsid w:val="00832412"/>
    <w:rsid w:val="008335F1"/>
    <w:rsid w:val="008356FB"/>
    <w:rsid w:val="008437B2"/>
    <w:rsid w:val="008623B8"/>
    <w:rsid w:val="008635E0"/>
    <w:rsid w:val="00882921"/>
    <w:rsid w:val="008927E9"/>
    <w:rsid w:val="0089421C"/>
    <w:rsid w:val="008B0E47"/>
    <w:rsid w:val="008C6D76"/>
    <w:rsid w:val="008D6549"/>
    <w:rsid w:val="008F13CC"/>
    <w:rsid w:val="0090526F"/>
    <w:rsid w:val="00923F20"/>
    <w:rsid w:val="00953671"/>
    <w:rsid w:val="009C5BB8"/>
    <w:rsid w:val="009D3297"/>
    <w:rsid w:val="009E2854"/>
    <w:rsid w:val="009F1E4A"/>
    <w:rsid w:val="009F3E27"/>
    <w:rsid w:val="00A26286"/>
    <w:rsid w:val="00A351FC"/>
    <w:rsid w:val="00A510A5"/>
    <w:rsid w:val="00A526D7"/>
    <w:rsid w:val="00A54830"/>
    <w:rsid w:val="00A75B10"/>
    <w:rsid w:val="00A86D54"/>
    <w:rsid w:val="00A94B76"/>
    <w:rsid w:val="00A95065"/>
    <w:rsid w:val="00AC46A1"/>
    <w:rsid w:val="00B01973"/>
    <w:rsid w:val="00B23E6F"/>
    <w:rsid w:val="00B956C7"/>
    <w:rsid w:val="00B97D07"/>
    <w:rsid w:val="00BA16C6"/>
    <w:rsid w:val="00BE0D63"/>
    <w:rsid w:val="00BE23C5"/>
    <w:rsid w:val="00BE561C"/>
    <w:rsid w:val="00C42DB4"/>
    <w:rsid w:val="00C7544E"/>
    <w:rsid w:val="00C871B8"/>
    <w:rsid w:val="00CF3AB2"/>
    <w:rsid w:val="00D0274F"/>
    <w:rsid w:val="00D67009"/>
    <w:rsid w:val="00D93F76"/>
    <w:rsid w:val="00DA240B"/>
    <w:rsid w:val="00E14232"/>
    <w:rsid w:val="00E30EA5"/>
    <w:rsid w:val="00E70079"/>
    <w:rsid w:val="00E85579"/>
    <w:rsid w:val="00EA2252"/>
    <w:rsid w:val="00ED35AF"/>
    <w:rsid w:val="00ED3A06"/>
    <w:rsid w:val="00EF673D"/>
    <w:rsid w:val="00F1388C"/>
    <w:rsid w:val="00F41341"/>
    <w:rsid w:val="00F56A56"/>
    <w:rsid w:val="00F62315"/>
    <w:rsid w:val="00F709DE"/>
    <w:rsid w:val="00FA1573"/>
    <w:rsid w:val="00FF1597"/>
    <w:rsid w:val="00FF53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3DBC2A80"/>
  <w15:chartTrackingRefBased/>
  <w15:docId w15:val="{A90C7C7C-94FF-4BD6-A157-34AF544A34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2C21F9"/>
    <w:rPr>
      <w:rFonts w:eastAsiaTheme="minorHAnsi"/>
      <w:lang w:val="en-GB" w:eastAsia="en-US" w:bidi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C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C21F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0517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F6"/>
  </w:style>
  <w:style w:type="paragraph" w:styleId="Footer">
    <w:name w:val="footer"/>
    <w:basedOn w:val="Normal"/>
    <w:link w:val="FooterChar"/>
    <w:uiPriority w:val="99"/>
    <w:unhideWhenUsed/>
    <w:rsid w:val="006B36F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F6"/>
  </w:style>
  <w:style w:type="character" w:customStyle="1" w:styleId="Heading1Char">
    <w:name w:val="Heading 1 Char"/>
    <w:basedOn w:val="DefaultParagraphFont"/>
    <w:link w:val="Heading1"/>
    <w:uiPriority w:val="9"/>
    <w:rsid w:val="00822C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50517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10B9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0B91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unhideWhenUsed/>
    <w:rsid w:val="005E711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E7112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2C21F9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GB" w:eastAsia="en-US" w:bidi="ar-SA"/>
    </w:rPr>
  </w:style>
  <w:style w:type="table" w:styleId="TableGrid">
    <w:name w:val="Table Grid"/>
    <w:basedOn w:val="TableNormal"/>
    <w:uiPriority w:val="39"/>
    <w:rsid w:val="002C21F9"/>
    <w:pPr>
      <w:spacing w:after="0" w:line="240" w:lineRule="auto"/>
    </w:pPr>
    <w:rPr>
      <w:rFonts w:eastAsiaTheme="minorHAnsi"/>
      <w:lang w:val="en-GB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21F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5384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52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1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9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74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93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90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56</TotalTime>
  <Pages>2</Pages>
  <Words>482</Words>
  <Characters>274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bert Leeman</dc:creator>
  <cp:keywords/>
  <dc:description/>
  <cp:lastModifiedBy>Mr G Edgell</cp:lastModifiedBy>
  <cp:revision>61</cp:revision>
  <dcterms:created xsi:type="dcterms:W3CDTF">2019-01-02T11:13:00Z</dcterms:created>
  <dcterms:modified xsi:type="dcterms:W3CDTF">2019-09-15T11:36:00Z</dcterms:modified>
</cp:coreProperties>
</file>